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cf281eca480fbc4ace384028fb05d4845c96913"/>
    <w:p>
      <w:pPr>
        <w:pStyle w:val="Heading1"/>
      </w:pPr>
      <w:r>
        <w:t xml:space="preserve">Cover Letter for Psychiatrist Position in China Beijing</w:t>
      </w:r>
    </w:p>
    <w:p>
      <w:pPr>
        <w:pStyle w:val="FirstParagraph"/>
      </w:pPr>
      <w:r>
        <w:t xml:space="preserve">Dear [Hiring Manager's Name or "Recruitment Team"],</w:t>
      </w:r>
    </w:p>
    <w:p>
      <w:pPr>
        <w:pStyle w:val="BodyText"/>
      </w:pPr>
      <w:r>
        <w:t xml:space="preserve">I am writing to express my enthusiastic interest in the Psychiatrist position at a reputable institution in China Beijing. As a dedicated mental health professional with extensive experience in clinical psychiatry, I am eager to contribute my expertise, cultural sensitivity, and passion for holistic patient care to an organization that values innovation and excellence in mental healthcare. This opportunity aligns perfectly with my career goals of working within a dynamic healthcare environment like Beijing, where the demand for specialized psychiatric services is growing rapidly.</w:t>
      </w:r>
    </w:p>
    <w:p>
      <w:pPr>
        <w:pStyle w:val="BodyText"/>
      </w:pPr>
      <w:r>
        <w:t xml:space="preserve">With over [X years] of experience in psychiatry, I have developed a strong foundation in diagnosing and treating a wide range of mental health conditions, from mood disorders to psychotic illnesses. My background includes working in diverse clinical settings, where I have honed my skills in evidence-based therapeutic interventions, medication management, and patient education. What sets me apart is my commitment to personalized care—each individual’s unique needs, cultural context, and life experiences shape my approach to treatment. This philosophy is particularly vital in China Beijing, where the intersection of traditional values and modern challenges creates a distinct landscape for mental health care.</w:t>
      </w:r>
    </w:p>
    <w:bookmarkStart w:id="20" w:name="why-china-beijing"/>
    <w:p>
      <w:pPr>
        <w:pStyle w:val="Heading2"/>
      </w:pPr>
      <w:r>
        <w:t xml:space="preserve">Why China Beijing?</w:t>
      </w:r>
    </w:p>
    <w:p>
      <w:pPr>
        <w:pStyle w:val="FirstParagraph"/>
      </w:pPr>
      <w:r>
        <w:t xml:space="preserve">Beijing’s status as a global hub for culture, technology, and education makes it an ideal location to advance my career in psychiatry. The city’s rapid urbanization and evolving social dynamics have led to increased awareness of mental health issues, yet there remains a critical need for accessible and culturally competent psychiatric services. I am deeply inspired by the opportunity to work within this vibrant environment, where I can bridge the gap between Western medical practices and traditional Chinese perspectives on mental wellness.</w:t>
      </w:r>
    </w:p>
    <w:p>
      <w:pPr>
        <w:pStyle w:val="BodyText"/>
      </w:pPr>
      <w:r>
        <w:t xml:space="preserve">My interest in China Beijing is further fueled by my academic research on cross-cultural psychiatry. During my studies, I explored how cultural factors influence diagnostic practices and treatment adherence. For instance, in China, stigma surrounding mental health remains a significant barrier to care, but initiatives like the integration of telemedicine and community-based programs are transforming access to services. I am eager to contribute to such advancements by collaborating with local professionals to design patient-centered care models that respect cultural nuances while adhering to international standards.</w:t>
      </w:r>
    </w:p>
    <w:bookmarkEnd w:id="20"/>
    <w:bookmarkStart w:id="21" w:name="professional-expertise-and-achievements"/>
    <w:p>
      <w:pPr>
        <w:pStyle w:val="Heading2"/>
      </w:pPr>
      <w:r>
        <w:t xml:space="preserve">Professional Expertise and Achievements</w:t>
      </w:r>
    </w:p>
    <w:p>
      <w:pPr>
        <w:pStyle w:val="FirstParagraph"/>
      </w:pPr>
      <w:r>
        <w:t xml:space="preserve">Throughout my career, I have prioritized continuous learning and professional development. I am certified in [specific certifications, e.g., "Cognitive Behavioral Therapy (CBT) and Dialectical Behavior Therapy (DBT)"] and have published research on [relevant topic, e.g., "the impact of social media on adolescent mental health"]. My work has been recognized through awards such as [mention any accolades], which reflect my dedication to excellence in patient outcomes.</w:t>
      </w:r>
    </w:p>
    <w:p>
      <w:pPr>
        <w:pStyle w:val="BodyText"/>
      </w:pPr>
      <w:r>
        <w:t xml:space="preserve">In addition to clinical practice, I have led workshops on mental health advocacy and participated in community outreach programs. These experiences have reinforced my belief that psychiatry is not just about treating symptoms but empowering individuals to thrive. For example, during a recent initiative in [previous location], I partnered with local organizations to provide free counseling sessions for underserved populations, which resulted in a 40% increase in help-seeking behavior. Such achievements demonstrate my ability to make a tangible impact, even in resource-limited settings.</w:t>
      </w:r>
    </w:p>
    <w:bookmarkEnd w:id="21"/>
    <w:bookmarkStart w:id="22" w:name="adaptability-and-cultural-competence"/>
    <w:p>
      <w:pPr>
        <w:pStyle w:val="Heading2"/>
      </w:pPr>
      <w:r>
        <w:t xml:space="preserve">Adaptability and Cultural Competence</w:t>
      </w:r>
    </w:p>
    <w:p>
      <w:pPr>
        <w:pStyle w:val="FirstParagraph"/>
      </w:pPr>
      <w:r>
        <w:t xml:space="preserve">While my background is rooted in [your country or region], I have always been committed to understanding and respecting diverse cultural perspectives. My time spent studying [mention any relevant experience, e.g., "in China’s healthcare system or through international collaborations"] has equipped me with the tools to navigate cross-cultural challenges effectively. I am fluent in [languages, if applicable] and have a strong grasp of Mandarin, which allows me to communicate directly with patients and colleagues in Beijing. This linguistic capability ensures that I can build trust and provide care that resonates with the local population.</w:t>
      </w:r>
    </w:p>
    <w:p>
      <w:pPr>
        <w:pStyle w:val="BodyText"/>
      </w:pPr>
      <w:r>
        <w:t xml:space="preserve">Moreover, I am deeply aware of the unique challenges faced by individuals in Beijing, such as academic pressure among students, work-life balance issues for professionals, and the complexities of family dynamics in a rapidly modernizing society. My approach to psychiatry emphasizes empathy and active listening, which are essential for fostering therapeutic relationships. I believe that by integrating traditional Chinese healing practices with evidence-based methods, we can create a more holistic model of care that addresses both psychological and physical well-being.</w:t>
      </w:r>
    </w:p>
    <w:bookmarkEnd w:id="22"/>
    <w:bookmarkStart w:id="23" w:name="why-choose-me"/>
    <w:p>
      <w:pPr>
        <w:pStyle w:val="Heading2"/>
      </w:pPr>
      <w:r>
        <w:t xml:space="preserve">Why Choose Me?</w:t>
      </w:r>
    </w:p>
    <w:p>
      <w:pPr>
        <w:pStyle w:val="FirstParagraph"/>
      </w:pPr>
      <w:r>
        <w:t xml:space="preserve">Choosing me as your Psychiatrist would bring a blend of clinical expertise, cultural awareness, and a passion for innovation. I am not only skilled in diagnosing and managing mental health conditions but also adept at leading interdisciplinary teams and mentoring junior professionals. My ability to adapt to new environments—whether in a bustling urban hospital or a community clinic—ensures that I can contribute effectively from day one.</w:t>
      </w:r>
    </w:p>
    <w:p>
      <w:pPr>
        <w:pStyle w:val="BodyText"/>
      </w:pPr>
      <w:r>
        <w:t xml:space="preserve">Furthermore, I am committed to advancing the field of psychiatry through research and collaboration. In Beijing, I aim to participate in studies focused on [specific areas, e.g., "the efficacy of mindfulness-based interventions in reducing anxiety among urban populations"]. By contributing to the growing body of knowledge on mental health in China, I hope to help shape policies that improve access and reduce stigma.</w:t>
      </w:r>
    </w:p>
    <w:bookmarkEnd w:id="23"/>
    <w:bookmarkStart w:id="24" w:name="conclusion"/>
    <w:p>
      <w:pPr>
        <w:pStyle w:val="Heading2"/>
      </w:pPr>
      <w:r>
        <w:t xml:space="preserve">Conclusion</w:t>
      </w:r>
    </w:p>
    <w:p>
      <w:pPr>
        <w:pStyle w:val="FirstParagraph"/>
      </w:pPr>
      <w:r>
        <w:t xml:space="preserve">I am genuinely excited about the possibility of joining your team in China Beijing. The opportunity to work in a city that is both historically rich and forward-thinking aligns with my professional aspirations and personal values. I am confident that my skills, experience, and dedication to patient-centered care will make me a valuable asset to your institution.</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convenience. I look forward to the possibility of contributing to the mental health and well-being of individuals in Beijing.</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2T03:42:08Z</dcterms:created>
  <dcterms:modified xsi:type="dcterms:W3CDTF">2025-12-12T03:42:08Z</dcterms:modified>
</cp:coreProperties>
</file>

<file path=docProps/custom.xml><?xml version="1.0" encoding="utf-8"?>
<Properties xmlns="http://schemas.openxmlformats.org/officeDocument/2006/custom-properties" xmlns:vt="http://schemas.openxmlformats.org/officeDocument/2006/docPropsVTypes"/>
</file>